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 mähen ab wann: Der richtige Zeitpunkt im Frühjahr</w:t>
      </w:r>
    </w:p>
    <w:p>
      <w:pPr>
        <w:pStyle w:val="BodyText"/>
      </w:pPr>
      <w:r>
        <w:t xml:space="preserve">Meta description: rasen mähen ab wann? Erfahre, wann der erste Schnitt sinnvoll ist, welche Regeln gelten und wie du deinen Rasen optimal vorbereitest.</w:t>
      </w:r>
    </w:p>
    <w:p>
      <w:pPr>
        <w:pStyle w:val="BodyText"/>
      </w:pPr>
      <w:r>
        <w:t xml:space="preserve">H1: Rasen mähen: Ab wann ist der richtige Zeitpunkt im Frühjahr?</w:t>
      </w:r>
    </w:p>
    <w:p>
      <w:pPr>
        <w:pStyle w:val="BodyText"/>
      </w:pPr>
      <w:r>
        <w:t xml:space="preserve">Introduction</w:t>
      </w:r>
    </w:p>
    <w:p>
      <w:pPr>
        <w:pStyle w:val="BodyText"/>
      </w:pPr>
      <w:r>
        <w:t xml:space="preserve">Wenn die ersten warmen Tage kommen, juckt es vielen Gartenbesitzern in den Fingern: Der Rasen sieht struppig aus, altes Laub liegt noch zwischen den Halmen und der Mäher wartet auf seinen ersten Einsatz. Doch zu früh zu mähen, kann dem Grün mehr schaden als nutzen. Die Frage „rasen mähen ab wann“ hängt nicht nur vom Kalender ab, sondern vor allem von Temperatur, Wachstum, Bodenfeuchte und Grashöhe.</w:t>
      </w:r>
    </w:p>
    <w:p>
      <w:pPr>
        <w:pStyle w:val="BodyText"/>
      </w:pPr>
      <w:r>
        <w:t xml:space="preserve">In diesem Artikel erfährst du, wann der erste Rasenschnitt nach dem Winter sinnvoll ist, welche Bedingungen stimmen müssen und worauf du bei Ruhezeiten achten solltest. Außerdem bekommst du praktische Tipps zur Vorbereitung des Rasenmähers und zur Pflege nach dem ersten Schnitt.</w:t>
      </w:r>
    </w:p>
    <w:p>
      <w:pPr>
        <w:pStyle w:val="BodyText"/>
      </w:pPr>
      <w:r>
        <w:t xml:space="preserve">H2: Ab wann sollte man den Rasen nach dem Winter mähen?</w:t>
      </w:r>
    </w:p>
    <w:p>
      <w:pPr>
        <w:pStyle w:val="BodyText"/>
      </w:pPr>
      <w:r>
        <w:t xml:space="preserve">Der richtige Zeitpunkt für das erste Mähen liegt meist im Frühjahr, häufig zwischen Ende März und Ende April. Entscheidend ist aber nicht der Monat, sondern ob der Rasen wieder aktiv wächst. In milden Regionen kann das früher passieren, in kühleren Lagen deutlich später.</w:t>
      </w:r>
    </w:p>
    <w:p>
      <w:pPr>
        <w:pStyle w:val="BodyText"/>
      </w:pPr>
      <w:r>
        <w:t xml:space="preserve">Ein guter Orientierungspunkt ist die Bodentemperatur. Rasen beginnt in der Regel wieder zu wachsen, wenn der Boden dauerhaft etwa 8 bis 10 Grad erreicht. Einzelne warme Tage reichen dafür nicht aus. Wenn danach wieder Frost kommt, steht der Rasen unter Stress und sollte noch nicht geschnitten werden.</w:t>
      </w:r>
    </w:p>
    <w:p>
      <w:pPr>
        <w:pStyle w:val="BodyText"/>
      </w:pPr>
      <w:r>
        <w:t xml:space="preserve">Auch die Optik hilft bei der Einschätzung. Wirkt der Rasen grün, aufrecht und hat sichtbar neue Halme gebildet, ist er meist bereit. Ist er dagegen noch gelblich, plattgedrückt oder sehr feucht, solltest du warten. Der erste Schnitt sollte eher pflegend als korrigierend sein. Es geht nicht darum, den Rasen sofort kurz zu trimmen, sondern ihn behutsam in die neue Saison zu bringen.</w:t>
      </w:r>
    </w:p>
    <w:p>
      <w:pPr>
        <w:pStyle w:val="BodyText"/>
      </w:pPr>
      <w:r>
        <w:t xml:space="preserve">H2: Welche Bedingungen müssen vor dem ersten Mähen stimmen?</w:t>
      </w:r>
    </w:p>
    <w:p>
      <w:pPr>
        <w:pStyle w:val="BodyText"/>
      </w:pPr>
      <w:r>
        <w:t xml:space="preserve">Bevor du den Rasenmäher aus dem Schuppen holst, solltest du einige Punkte prüfen. Der erste Schnitt setzt den Ton für die gesamte Rasensaison. Wenn Grashöhe, Wetter und Bodenverhältnisse passen, wächst der Rasen dichter und erholt sich schneller.</w:t>
      </w:r>
    </w:p>
    <w:p>
      <w:pPr>
        <w:pStyle w:val="BodyText"/>
      </w:pPr>
      <w:r>
        <w:t xml:space="preserve">H3: Die richtige Grashöhe</w:t>
      </w:r>
    </w:p>
    <w:p>
      <w:pPr>
        <w:pStyle w:val="BodyText"/>
      </w:pPr>
      <w:r>
        <w:t xml:space="preserve">Der Rasen sollte vor dem ersten Schnitt etwa 7 bis 10 Zentimeter hoch sein. Dann hat er genug Blattmasse, um Energie zu bilden, ist aber noch nicht zu lang. Ist das Gras deutlich kürzer, lohnt sich das Mähen noch nicht. Ist es viel länger, solltest du besonders vorsichtig sein und nicht zu viel auf einmal abschneiden.</w:t>
      </w:r>
    </w:p>
    <w:p>
      <w:pPr>
        <w:pStyle w:val="BodyText"/>
      </w:pPr>
      <w:r>
        <w:t xml:space="preserve">Als Faustregel gilt: Entferne nie mehr als ein Drittel der Halmlänge. Bei 9 Zentimetern Grashöhe solltest du also nicht tiefer als etwa 6 Zentimeter mähen. So vermeidest du Stress und kahle Stellen.</w:t>
      </w:r>
    </w:p>
    <w:p>
      <w:pPr>
        <w:pStyle w:val="BodyText"/>
      </w:pPr>
      <w:r>
        <w:t xml:space="preserve">H3: Passende Temperaturen und trockener Boden</w:t>
      </w:r>
    </w:p>
    <w:p>
      <w:pPr>
        <w:pStyle w:val="BodyText"/>
      </w:pPr>
      <w:r>
        <w:t xml:space="preserve">Mähe erst, wenn es mehrere Tage mild war und kein Nachtfrost mehr zu erwarten ist. Der Boden sollte trocken genug sein, damit du keine tiefen Spuren hinterlässt. Ein nasser Boden wird durch das Gewicht des Mähers verdichtet. Das erschwert den Wurzeln die Sauerstoffaufnahme.</w:t>
      </w:r>
    </w:p>
    <w:p>
      <w:pPr>
        <w:pStyle w:val="BodyText"/>
      </w:pPr>
      <w:r>
        <w:t xml:space="preserve">Auch die Halme selbst sollten trocken sein. Feuchtes Gras wird oft unsauber geschnitten, klebt am Mähwerk und verklumpt im Fangkorb. Das Ergebnis ist ungleichmäßig und kann Pilzkrankheiten begünstigen.</w:t>
      </w:r>
    </w:p>
    <w:p>
      <w:pPr>
        <w:pStyle w:val="BodyText"/>
      </w:pPr>
      <w:r>
        <w:t xml:space="preserve">H3: Warum zu frühes Mähen dem Rasen schaden kann</w:t>
      </w:r>
    </w:p>
    <w:p>
      <w:pPr>
        <w:pStyle w:val="BodyText"/>
      </w:pPr>
      <w:r>
        <w:t xml:space="preserve">Zu frühes Mähen schwächt den Rasen. Nach dem Winter sind die Gräser oft noch empfindlich, die Wurzeln arbeiten langsam und die Fläche hat wenig Reserven. Wird jetzt zu kurz gemäht, kann der Rasen lückig werden.</w:t>
      </w:r>
    </w:p>
    <w:p>
      <w:pPr>
        <w:pStyle w:val="BodyText"/>
      </w:pPr>
      <w:r>
        <w:t xml:space="preserve">Typische Folgen eines zu frühen Schnitts sind:</w:t>
      </w:r>
    </w:p>
    <w:p>
      <w:pPr>
        <w:numPr>
          <w:ilvl w:val="0"/>
          <w:numId w:val="1001"/>
        </w:numPr>
        <w:pStyle w:val="Compact"/>
      </w:pPr>
      <w:r>
        <w:t xml:space="preserve">gelbe oder braune Stellen</w:t>
      </w:r>
    </w:p>
    <w:p>
      <w:pPr>
        <w:numPr>
          <w:ilvl w:val="0"/>
          <w:numId w:val="1001"/>
        </w:numPr>
        <w:pStyle w:val="Compact"/>
      </w:pPr>
      <w:r>
        <w:t xml:space="preserve">schlechteres Nachwachsen</w:t>
      </w:r>
    </w:p>
    <w:p>
      <w:pPr>
        <w:numPr>
          <w:ilvl w:val="0"/>
          <w:numId w:val="1001"/>
        </w:numPr>
        <w:pStyle w:val="Compact"/>
      </w:pPr>
      <w:r>
        <w:t xml:space="preserve">mehr Moos und Unkraut</w:t>
      </w:r>
    </w:p>
    <w:p>
      <w:pPr>
        <w:numPr>
          <w:ilvl w:val="0"/>
          <w:numId w:val="1001"/>
        </w:numPr>
        <w:pStyle w:val="Compact"/>
      </w:pPr>
      <w:r>
        <w:t xml:space="preserve">verdichteter Boden durch Mähen bei Nässe</w:t>
      </w:r>
    </w:p>
    <w:p>
      <w:pPr>
        <w:numPr>
          <w:ilvl w:val="0"/>
          <w:numId w:val="1001"/>
        </w:numPr>
        <w:pStyle w:val="Compact"/>
      </w:pPr>
      <w:r>
        <w:t xml:space="preserve">erhöhte Anfälligkeit für Krankheiten</w:t>
      </w:r>
    </w:p>
    <w:p>
      <w:pPr>
        <w:pStyle w:val="FirstParagraph"/>
      </w:pPr>
      <w:r>
        <w:t xml:space="preserve">Geduld zahlt sich aus. Ein Rasen, der erst bei stabilen Bedingungen gemäht wird, startet kräftiger in die Saison.</w:t>
      </w:r>
    </w:p>
    <w:p>
      <w:pPr>
        <w:pStyle w:val="BodyText"/>
      </w:pPr>
      <w:r>
        <w:t xml:space="preserve">H2: Wie tief sollte der Rasen beim ersten Schnitt gemäht werden?</w:t>
      </w:r>
    </w:p>
    <w:p>
      <w:pPr>
        <w:pStyle w:val="BodyText"/>
      </w:pPr>
      <w:r>
        <w:t xml:space="preserve">Beim ersten Mähen im Frühjahr sollte die Schnitthöhe eher großzügig gewählt werden. Ideal sind meist 5 bis 6 Zentimeter. Zierrasen darf später etwas kürzer gehalten werden, doch beim ersten Schnitt ist Zurückhaltung besser.</w:t>
      </w:r>
    </w:p>
    <w:p>
      <w:pPr>
        <w:pStyle w:val="BodyText"/>
      </w:pPr>
      <w:r>
        <w:t xml:space="preserve">Ein zu tiefer Schnitt nimmt den Halmen zu viel Blattfläche. Dadurch kann der Rasen weniger Energie durch Photosynthese bilden. Außerdem gelangt mehr Licht auf den Boden, was Moos und Unkraut fördern kann.</w:t>
      </w:r>
    </w:p>
    <w:p>
      <w:pPr>
        <w:pStyle w:val="BodyText"/>
      </w:pPr>
      <w:r>
        <w:t xml:space="preserve">Wenn der Rasen nach dem Winter sehr lang ist, solltest du ihn in zwei Etappen kürzen. Mähe zunächst höher und warte einige Tage. Danach kannst du die Schnitthöhe schrittweise anpassen. Diese Methode ist schonender und sorgt für ein gleichmäßigeres Ergebnis.</w:t>
      </w:r>
    </w:p>
    <w:p>
      <w:pPr>
        <w:pStyle w:val="BodyText"/>
      </w:pPr>
      <w:r>
        <w:t xml:space="preserve">Für die meisten Hausgärten gilt im Frühjahr:</w:t>
      </w:r>
    </w:p>
    <w:p>
      <w:pPr>
        <w:numPr>
          <w:ilvl w:val="0"/>
          <w:numId w:val="1002"/>
        </w:numPr>
        <w:pStyle w:val="Compact"/>
      </w:pPr>
      <w:r>
        <w:t xml:space="preserve">Gebrauchsrasen: etwa 5 bis 6 Zentimeter</w:t>
      </w:r>
    </w:p>
    <w:p>
      <w:pPr>
        <w:numPr>
          <w:ilvl w:val="0"/>
          <w:numId w:val="1002"/>
        </w:numPr>
        <w:pStyle w:val="Compact"/>
      </w:pPr>
      <w:r>
        <w:t xml:space="preserve">Schattenrasen: eher 6 bis 7 Zentimeter</w:t>
      </w:r>
    </w:p>
    <w:p>
      <w:pPr>
        <w:numPr>
          <w:ilvl w:val="0"/>
          <w:numId w:val="1002"/>
        </w:numPr>
        <w:pStyle w:val="Compact"/>
      </w:pPr>
      <w:r>
        <w:t xml:space="preserve">Zierrasen: zunächst etwa 4,5 bis 5,5 Zentimeter</w:t>
      </w:r>
    </w:p>
    <w:p>
      <w:pPr>
        <w:pStyle w:val="FirstParagraph"/>
      </w:pPr>
      <w:r>
        <w:t xml:space="preserve">Besonders im Schatten solltest du den Rasen nie zu kurz halten. Dort brauchen die Halme mehr Blattfläche, um genügend Licht aufzunehmen.</w:t>
      </w:r>
    </w:p>
    <w:p>
      <w:pPr>
        <w:pStyle w:val="BodyText"/>
      </w:pPr>
      <w:r>
        <w:t xml:space="preserve">H2: Welche Regeln und Ruhezeiten gelten beim Rasenmähen?</w:t>
      </w:r>
    </w:p>
    <w:p>
      <w:pPr>
        <w:pStyle w:val="BodyText"/>
      </w:pPr>
      <w:r>
        <w:t xml:space="preserve">Neben der richtigen Rasenpflege spielen auch Lärmschutz und Rücksichtnahme eine wichtige Rolle. Rasenmäher können laut sein, und nicht jede Tageszeit ist geeignet. Die genauen Vorgaben können je nach Gerät, Wohngebiet und Kommune unterschiedlich sein.</w:t>
      </w:r>
    </w:p>
    <w:p>
      <w:pPr>
        <w:pStyle w:val="BodyText"/>
      </w:pPr>
      <w:r>
        <w:t xml:space="preserve">H3: Rasenmähen an Werktagen</w:t>
      </w:r>
    </w:p>
    <w:p>
      <w:pPr>
        <w:pStyle w:val="BodyText"/>
      </w:pPr>
      <w:r>
        <w:t xml:space="preserve">Grundsätzlich ist Rasenmähen an Werktagen erlaubt, also von Montag bis Samstag. Häufig gelten Zeiten zwischen 7 und 20 Uhr als Orientierung. Besonders laute Geräte können jedoch strengeren Regeln unterliegen.</w:t>
      </w:r>
    </w:p>
    <w:p>
      <w:pPr>
        <w:pStyle w:val="BodyText"/>
      </w:pPr>
      <w:r>
        <w:t xml:space="preserve">Auch wenn das Mähen am Samstag oft erlaubt ist, solltest du auf die Nachbarschaft achten. Früh morgens oder spät abends ist der Mäher meist keine gute Idee. Wer mittags mäht, sollte außerdem prüfen, ob es in der Gemeinde besondere Ruhezeiten gibt.</w:t>
      </w:r>
    </w:p>
    <w:p>
      <w:pPr>
        <w:pStyle w:val="BodyText"/>
      </w:pPr>
      <w:r>
        <w:t xml:space="preserve">H3: Sonn- und Feiertage beachten</w:t>
      </w:r>
    </w:p>
    <w:p>
      <w:pPr>
        <w:pStyle w:val="BodyText"/>
      </w:pPr>
      <w:r>
        <w:t xml:space="preserve">An Sonn- und Feiertagen ist Rasenmähen in Wohngebieten in der Regel nicht erlaubt. Das gilt vor allem für motorbetriebene, laute Geräte. Der Sonntag dient der Erholung, und Gartenlärm kann schnell zu Konflikten führen.</w:t>
      </w:r>
    </w:p>
    <w:p>
      <w:pPr>
        <w:pStyle w:val="BodyText"/>
      </w:pPr>
      <w:r>
        <w:t xml:space="preserve">Wenn du nur einen sehr leisen Spindelmäher ohne Motor nutzt, kann die Lage anders bewertet werden. Trotzdem ist auch hier Rücksicht sinnvoll. Im Zweifel solltest du das Mähen auf einen Werktag verschieben.</w:t>
      </w:r>
    </w:p>
    <w:p>
      <w:pPr>
        <w:pStyle w:val="BodyText"/>
      </w:pPr>
      <w:r>
        <w:t xml:space="preserve">H3: Regionale Vorgaben und Nachbarschaftsrücksicht</w:t>
      </w:r>
    </w:p>
    <w:p>
      <w:pPr>
        <w:pStyle w:val="BodyText"/>
      </w:pPr>
      <w:r>
        <w:t xml:space="preserve">Kommunen können eigene Regelungen haben. Manche Gemeinden legen Mittagsruhezeiten fest oder machen Vorgaben für besonders lärmintensive Gartengeräte. Deshalb lohnt sich ein Blick in die örtliche Satzung oder auf die Website der Gemeinde.</w:t>
      </w:r>
    </w:p>
    <w:p>
      <w:pPr>
        <w:pStyle w:val="BodyText"/>
      </w:pPr>
      <w:r>
        <w:t xml:space="preserve">Neben den Regeln zählt der gesunde Menschenverstand. Informiere Nachbarn, wenn du größere Gartenarbeiten planst. Mähe nicht direkt während einer Gartenfeier nebenan. So vermeidest du Ärger und sorgst für ein gutes Miteinander.</w:t>
      </w:r>
    </w:p>
    <w:p>
      <w:pPr>
        <w:pStyle w:val="BodyText"/>
      </w:pPr>
      <w:r>
        <w:t xml:space="preserve">H2: So bereitest du den Rasenmäher auf den ersten Einsatz vor</w:t>
      </w:r>
    </w:p>
    <w:p>
      <w:pPr>
        <w:pStyle w:val="BodyText"/>
      </w:pPr>
      <w:r>
        <w:t xml:space="preserve">Ein gut vorbereiteter Rasenmäher schneidet sauberer, arbeitet effizienter und schont den Rasen. Nach der Winterpause solltest du das Gerät nicht einfach starten, sondern kurz überprüfen. Das dauert meist nur wenige Minuten.</w:t>
      </w:r>
    </w:p>
    <w:p>
      <w:pPr>
        <w:pStyle w:val="BodyText"/>
      </w:pPr>
      <w:r>
        <w:t xml:space="preserve">H3: Messer prüfen und reinigen</w:t>
      </w:r>
    </w:p>
    <w:p>
      <w:pPr>
        <w:pStyle w:val="BodyText"/>
      </w:pPr>
      <w:r>
        <w:t xml:space="preserve">Das Messer ist entscheidend für die Schnittqualität. Ist es stumpf, werden die Halme nicht sauber geschnitten, sondern ausgefranst. Das sieht unschön aus und macht den Rasen anfälliger für Trockenheit und Krankheiten.</w:t>
      </w:r>
    </w:p>
    <w:p>
      <w:pPr>
        <w:pStyle w:val="BodyText"/>
      </w:pPr>
      <w:r>
        <w:t xml:space="preserve">Prüfe, ob das Messer fest sitzt, sauber ist und keine größeren Schäden hat. Alte Grasreste am Mähwerk solltest du entfernen. Bei stark stumpfen Messern lohnt sich das Schärfen oder der Austausch. Ziehe vor Arbeiten am Messer immer den Netzstecker, entferne den Akku oder sichere den Motor.</w:t>
      </w:r>
    </w:p>
    <w:p>
      <w:pPr>
        <w:pStyle w:val="BodyText"/>
      </w:pPr>
      <w:r>
        <w:t xml:space="preserve">H3: Schnitthöhe richtig einstellen</w:t>
      </w:r>
    </w:p>
    <w:p>
      <w:pPr>
        <w:pStyle w:val="BodyText"/>
      </w:pPr>
      <w:r>
        <w:t xml:space="preserve">Vor dem ersten Schnitt solltest du die Schnitthöhe bewusst einstellen. Wähle lieber eine höhere Stufe, vor allem wenn der Rasen noch empfindlich wirkt. Viele Schäden entstehen, weil direkt im Frühjahr zu kurz gemäht wird.</w:t>
      </w:r>
    </w:p>
    <w:p>
      <w:pPr>
        <w:pStyle w:val="BodyText"/>
      </w:pPr>
      <w:r>
        <w:t xml:space="preserve">Teste bei Unsicherheit zunächst eine kleine Fläche. Siehst du danach helle oder kahle Stellen, war die Einstellung zu niedrig. Dann solltest du die Schnitthöhe sofort anpassen.</w:t>
      </w:r>
    </w:p>
    <w:p>
      <w:pPr>
        <w:pStyle w:val="BodyText"/>
      </w:pPr>
      <w:r>
        <w:t xml:space="preserve">H3: Akku, Kabel oder Motor kontrollieren</w:t>
      </w:r>
    </w:p>
    <w:p>
      <w:pPr>
        <w:pStyle w:val="BodyText"/>
      </w:pPr>
      <w:r>
        <w:t xml:space="preserve">Je nach Mähertyp gibt es verschiedene Punkte zu prüfen. Beim Akkumäher sollte der Akku vollständig geladen sein. Achte auch darauf, ob er nach der Winterlagerung normal lädt. Beim Elektromäher sind Kabel und Stecker wichtig. Beschädigte Kabel dürfen nicht verwendet werden.</w:t>
      </w:r>
    </w:p>
    <w:p>
      <w:pPr>
        <w:pStyle w:val="BodyText"/>
      </w:pPr>
      <w:r>
        <w:t xml:space="preserve">Bei Benzinmähern solltest du Ölstand, Luftfilter und Kraftstoff kontrollieren. Alter Kraftstoff kann Startprobleme verursachen. Wenn der Motor unruhig läuft, ist eine Wartung sinnvoll, bevor du die gesamte Fläche mähst.</w:t>
      </w:r>
    </w:p>
    <w:p>
      <w:pPr>
        <w:pStyle w:val="BodyText"/>
      </w:pPr>
      <w:r>
        <w:t xml:space="preserve">H2: Was ist nach dem ersten Mähen wichtig?</w:t>
      </w:r>
    </w:p>
    <w:p>
      <w:pPr>
        <w:pStyle w:val="BodyText"/>
      </w:pPr>
      <w:r>
        <w:t xml:space="preserve">Nach dem ersten Schnitt beginnt die eigentliche Frühjahrspflege. Jetzt kann der Rasen Nährstoffe aufnehmen und sich verdichten. Wichtig ist, nicht zu viele Maßnahmen gleichzeitig und zu früh durchzuführen.</w:t>
      </w:r>
    </w:p>
    <w:p>
      <w:pPr>
        <w:pStyle w:val="BodyText"/>
      </w:pPr>
      <w:r>
        <w:t xml:space="preserve">H3: Düngen nach dem ersten Schnitt</w:t>
      </w:r>
    </w:p>
    <w:p>
      <w:pPr>
        <w:pStyle w:val="BodyText"/>
      </w:pPr>
      <w:r>
        <w:t xml:space="preserve">Nach dem ersten Mähen ist ein guter Zeitpunkt für eine Frühjahrsdüngung. Der Rasen braucht jetzt vor allem Stickstoff für Wachstum und eine kräftige Grünfärbung. Verwende einen passenden Rasendünger und halte dich an die Dosierempfehlung.</w:t>
      </w:r>
    </w:p>
    <w:p>
      <w:pPr>
        <w:pStyle w:val="BodyText"/>
      </w:pPr>
      <w:r>
        <w:t xml:space="preserve">Am besten düngst du, wenn Regen angekündigt ist. Alternativ kannst du danach wässern. So gelangen die Nährstoffe in den Boden und verbrennen die Halme nicht. Dünge nicht auf gefrorenen oder völlig durchnässten Boden.</w:t>
      </w:r>
    </w:p>
    <w:p>
      <w:pPr>
        <w:pStyle w:val="BodyText"/>
      </w:pPr>
      <w:r>
        <w:t xml:space="preserve">H3: Vertikutieren, Nachsäen und weitere Pflege</w:t>
      </w:r>
    </w:p>
    <w:p>
      <w:pPr>
        <w:pStyle w:val="BodyText"/>
      </w:pPr>
      <w:r>
        <w:t xml:space="preserve">Vertikutieren sollte erst erfolgen, wenn der Rasen stabil wächst. Meist ist das einige Wochen nach dem ersten Mähen der Fall. Zu frühes Vertikutieren kann die Grasnarbe zusätzlich schwächen.</w:t>
      </w:r>
    </w:p>
    <w:p>
      <w:pPr>
        <w:pStyle w:val="BodyText"/>
      </w:pPr>
      <w:r>
        <w:t xml:space="preserve">Wenn du kahle Stellen entdeckst, kannst du später nachsäen. Warte, bis der Boden warm genug ist und halte die Fläche gleichmäßig feucht. Auch Laubreste, Zweige und Moospolster solltest du vorsichtig entfernen. So bekommen die Gräser Licht und Luft.</w:t>
      </w:r>
    </w:p>
    <w:p>
      <w:pPr>
        <w:pStyle w:val="BodyText"/>
      </w:pPr>
      <w:r>
        <w:t xml:space="preserve">H3: Schnittgut sinnvoll nutzen</w:t>
      </w:r>
    </w:p>
    <w:p>
      <w:pPr>
        <w:pStyle w:val="BodyText"/>
      </w:pPr>
      <w:r>
        <w:t xml:space="preserve">Das Schnittgut muss nicht immer in die Biotonne. Wenn es kurz und trocken ist, kann es beim Mulchmähen auf der Fläche bleiben. Dort zersetzt es sich und gibt Nährstoffe zurück.</w:t>
      </w:r>
    </w:p>
    <w:p>
      <w:pPr>
        <w:pStyle w:val="BodyText"/>
      </w:pPr>
      <w:r>
        <w:t xml:space="preserve">Ist das Gras lang oder feucht, solltest du es besser aufnehmen. Dicke Grasmatten nehmen dem Rasen Licht und können Fäulnis fördern. Schnittgut eignet sich auch als dünne Mulchschicht unter Sträuchern oder für den Kompost, sofern es nicht voller Unkrautsamen ist.</w:t>
      </w:r>
    </w:p>
    <w:p>
      <w:pPr>
        <w:pStyle w:val="BodyText"/>
      </w:pPr>
      <w:r>
        <w:t xml:space="preserve">H2: Nachhaltig Rasen mähen und pflegen</w:t>
      </w:r>
    </w:p>
    <w:p>
      <w:pPr>
        <w:pStyle w:val="BodyText"/>
      </w:pPr>
      <w:r>
        <w:t xml:space="preserve">Nachhaltige Rasenpflege bedeutet, den Rasen gesund zu halten und gleichzeitig Ressourcen zu schonen. Schon kleine Änderungen machen einen Unterschied. Dazu gehört, nicht zu häufig und nicht zu kurz zu mähen.</w:t>
      </w:r>
    </w:p>
    <w:p>
      <w:pPr>
        <w:pStyle w:val="BodyText"/>
      </w:pPr>
      <w:r>
        <w:t xml:space="preserve">Ein etwas höherer Rasen hält Feuchtigkeit besser im Boden. Das spart Wasser und schützt die Gräser in Trockenphasen. Auch Insekten profitieren, wenn nicht jede Ecke des Gartens ständig kurz gehalten wird. Du kannst zum Beispiel Randbereiche seltener mähen oder kleine Blühinseln stehen lassen.</w:t>
      </w:r>
    </w:p>
    <w:p>
      <w:pPr>
        <w:pStyle w:val="BodyText"/>
      </w:pPr>
      <w:r>
        <w:t xml:space="preserve">Weitere nachhaltige Tipps:</w:t>
      </w:r>
    </w:p>
    <w:p>
      <w:pPr>
        <w:numPr>
          <w:ilvl w:val="0"/>
          <w:numId w:val="1003"/>
        </w:numPr>
        <w:pStyle w:val="Compact"/>
      </w:pPr>
      <w:r>
        <w:t xml:space="preserve">Mähe lieber regelmäßig und moderat statt selten und radikal.</w:t>
      </w:r>
    </w:p>
    <w:p>
      <w:pPr>
        <w:numPr>
          <w:ilvl w:val="0"/>
          <w:numId w:val="1003"/>
        </w:numPr>
        <w:pStyle w:val="Compact"/>
      </w:pPr>
      <w:r>
        <w:t xml:space="preserve">Nutze Mulchmähen, wenn die Bedingungen passen.</w:t>
      </w:r>
    </w:p>
    <w:p>
      <w:pPr>
        <w:numPr>
          <w:ilvl w:val="0"/>
          <w:numId w:val="1003"/>
        </w:numPr>
        <w:pStyle w:val="Compact"/>
      </w:pPr>
      <w:r>
        <w:t xml:space="preserve">Wässere seltener, dafür gründlich.</w:t>
      </w:r>
    </w:p>
    <w:p>
      <w:pPr>
        <w:numPr>
          <w:ilvl w:val="0"/>
          <w:numId w:val="1003"/>
        </w:numPr>
        <w:pStyle w:val="Compact"/>
      </w:pPr>
      <w:r>
        <w:t xml:space="preserve">Verzichte möglichst auf chemische Unkrautvernichter.</w:t>
      </w:r>
    </w:p>
    <w:p>
      <w:pPr>
        <w:numPr>
          <w:ilvl w:val="0"/>
          <w:numId w:val="1003"/>
        </w:numPr>
        <w:pStyle w:val="Compact"/>
      </w:pPr>
      <w:r>
        <w:t xml:space="preserve">Lasse im Garten kleine naturnahe Bereiche stehen.</w:t>
      </w:r>
    </w:p>
    <w:p>
      <w:pPr>
        <w:pStyle w:val="FirstParagraph"/>
      </w:pPr>
      <w:r>
        <w:t xml:space="preserve">Auch die Wahl des Mähers kann eine Rolle spielen. Akkumäher sind oft leiser als Benzinmäher und verursachen vor Ort keine Abgase. Für kleine Flächen kann ein Handspindelmäher eine umweltfreundliche und sehr leise Alternative sein.</w:t>
      </w:r>
    </w:p>
    <w:p>
      <w:pPr>
        <w:pStyle w:val="BodyText"/>
      </w:pPr>
      <w:r>
        <w:t xml:space="preserve">H2: Conclusion</w:t>
      </w:r>
    </w:p>
    <w:p>
      <w:pPr>
        <w:pStyle w:val="BodyText"/>
      </w:pPr>
      <w:r>
        <w:t xml:space="preserve">Der erste Rasenschnitt im Frühjahr sollte nicht nach dem Kalender, sondern nach den Bedingungen erfolgen. Warte, bis der Rasen sichtbar wächst, der Boden trocken ist und milde Temperaturen herrschen. Eine Grashöhe von etwa 7 bis 10 Zentimetern ist ein guter Hinweis. Mähe beim ersten Mal nicht zu kurz und beachte Ruhezeiten sowie regionale Regeln. Mit einem vorbereiteten Rasenmäher, passender Düngung und nachhaltiger Pflege startet dein Rasen gesund in die Saison.</w:t>
      </w:r>
    </w:p>
    <w:p>
      <w:pPr>
        <w:pStyle w:val="BodyText"/>
      </w:pPr>
      <w:r>
        <w:t xml:space="preserve">H2: FAQs</w:t>
      </w:r>
    </w:p>
    <w:p>
      <w:pPr>
        <w:pStyle w:val="BodyText"/>
      </w:pPr>
      <w:r>
        <w:t xml:space="preserve">H3: Wann das erste Mal Rasenmähen nach dem Winter?</w:t>
      </w:r>
    </w:p>
    <w:p>
      <w:pPr>
        <w:pStyle w:val="BodyText"/>
      </w:pPr>
      <w:r>
        <w:t xml:space="preserve">Das erste Mähen ist sinnvoll, wenn der Rasen wieder aktiv wächst und etwa 7 bis 10 Zentimeter hoch ist. Meist ist das zwischen Ende März und Ende April der Fall. Wichtig sind milde Temperaturen, trockene Halme und ein Boden, der nicht mehr nass oder gefroren ist.</w:t>
      </w:r>
    </w:p>
    <w:p>
      <w:pPr>
        <w:pStyle w:val="BodyText"/>
      </w:pPr>
      <w:r>
        <w:t xml:space="preserve">H3: Wann darf man frühestens Rasenmähen?</w:t>
      </w:r>
    </w:p>
    <w:p>
      <w:pPr>
        <w:pStyle w:val="BodyText"/>
      </w:pPr>
      <w:r>
        <w:t xml:space="preserve">Frühestens solltest du mähen, wenn kein Frost mehr zu erwarten ist und die Bodentemperatur dauerhaft etwa 8 bis 10 Grad erreicht. Außerdem muss der Rasen hoch genug sein. Rechtlich solltest du nur an Werktagen und zu erlaubten Zeiten mähen. Regionale Vorgaben können zusätzlich gelten.</w:t>
      </w:r>
    </w:p>
    <w:p>
      <w:pPr>
        <w:pStyle w:val="BodyText"/>
      </w:pPr>
      <w:r>
        <w:t xml:space="preserve">H3: Kann man bei 3 Grad Rasenmähen?</w:t>
      </w:r>
    </w:p>
    <w:p>
      <w:pPr>
        <w:pStyle w:val="BodyText"/>
      </w:pPr>
      <w:r>
        <w:t xml:space="preserve">Bei 3 Grad solltest du den Rasen nicht mähen. Bei solchen Temperaturen wächst er kaum und ist oft noch geschwächt. Ein Schnitt kann die Halme belasten und die Regeneration verzögern. Warte besser auf mehrere milde Tage, trockenen Boden und sichtbares Wachst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45:37Z</dcterms:created>
  <dcterms:modified xsi:type="dcterms:W3CDTF">2026-05-20T18:45:37Z</dcterms:modified>
</cp:coreProperties>
</file>

<file path=docProps/custom.xml><?xml version="1.0" encoding="utf-8"?>
<Properties xmlns="http://schemas.openxmlformats.org/officeDocument/2006/custom-properties" xmlns:vt="http://schemas.openxmlformats.org/officeDocument/2006/docPropsVTypes"/>
</file>